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DBEFE6" w14:textId="6C6B0010" w:rsidR="004602F2" w:rsidRDefault="008F1C35" w:rsidP="008F1C35">
      <w:pPr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>
        <w:rPr>
          <w:rFonts w:ascii="Times New Roman" w:hAnsi="Times New Roman" w:cs="Times New Roman"/>
          <w:b/>
          <w:i/>
          <w:sz w:val="36"/>
          <w:szCs w:val="36"/>
          <w:lang w:val="ru-RU"/>
        </w:rPr>
        <w:t>«</w:t>
      </w:r>
      <w:r w:rsidRPr="008F1C35">
        <w:rPr>
          <w:rFonts w:ascii="Times New Roman" w:hAnsi="Times New Roman" w:cs="Times New Roman"/>
          <w:b/>
          <w:i/>
          <w:sz w:val="36"/>
          <w:szCs w:val="36"/>
          <w:lang w:val="ru-RU"/>
        </w:rPr>
        <w:t>Пингвин</w:t>
      </w:r>
      <w:r>
        <w:rPr>
          <w:rFonts w:ascii="Times New Roman" w:hAnsi="Times New Roman" w:cs="Times New Roman"/>
          <w:b/>
          <w:i/>
          <w:sz w:val="36"/>
          <w:szCs w:val="36"/>
          <w:lang w:val="ru-RU"/>
        </w:rPr>
        <w:t>»</w:t>
      </w:r>
      <w:r w:rsidRPr="008F1C35">
        <w:rPr>
          <w:rFonts w:ascii="Times New Roman" w:hAnsi="Times New Roman" w:cs="Times New Roman"/>
          <w:b/>
          <w:i/>
          <w:sz w:val="36"/>
          <w:szCs w:val="36"/>
          <w:lang w:val="ru-RU"/>
        </w:rPr>
        <w:t xml:space="preserve"> </w:t>
      </w:r>
      <w:r>
        <w:rPr>
          <w:rFonts w:ascii="Times New Roman" w:hAnsi="Times New Roman" w:cs="Times New Roman"/>
          <w:b/>
          <w:i/>
          <w:sz w:val="36"/>
          <w:szCs w:val="36"/>
          <w:lang w:val="ru-RU"/>
        </w:rPr>
        <w:t>–</w:t>
      </w:r>
      <w:r w:rsidRPr="008F1C35">
        <w:rPr>
          <w:rFonts w:ascii="Times New Roman" w:hAnsi="Times New Roman" w:cs="Times New Roman"/>
          <w:b/>
          <w:i/>
          <w:sz w:val="36"/>
          <w:szCs w:val="36"/>
          <w:lang w:val="ru-RU"/>
        </w:rPr>
        <w:t xml:space="preserve"> новая технология преобразования энергии волн в электричество</w:t>
      </w:r>
    </w:p>
    <w:p w14:paraId="5FEE5335" w14:textId="5EE79CB3" w:rsidR="008F1C35" w:rsidRPr="008F1C35" w:rsidRDefault="008F1C35" w:rsidP="00B6689E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0" w:name="_GoBack"/>
      <w:r w:rsidRPr="008F1C35">
        <w:rPr>
          <w:rFonts w:ascii="Times New Roman" w:hAnsi="Times New Roman" w:cs="Times New Roman"/>
          <w:b/>
          <w:sz w:val="24"/>
          <w:szCs w:val="24"/>
          <w:lang w:val="ru-RU"/>
        </w:rPr>
        <w:t>Полина Василенко</w:t>
      </w:r>
      <w:bookmarkEnd w:id="0"/>
      <w:r w:rsidRPr="008F1C35">
        <w:rPr>
          <w:rFonts w:ascii="Times New Roman" w:hAnsi="Times New Roman" w:cs="Times New Roman"/>
          <w:sz w:val="24"/>
          <w:szCs w:val="24"/>
        </w:rPr>
        <w:t xml:space="preserve">, </w:t>
      </w:r>
      <w:r w:rsidRPr="008F1C35">
        <w:rPr>
          <w:rFonts w:ascii="Times New Roman" w:hAnsi="Times New Roman" w:cs="Times New Roman"/>
          <w:sz w:val="24"/>
          <w:szCs w:val="24"/>
          <w:lang w:val="ru-RU"/>
        </w:rPr>
        <w:t>компания Wello Oy, Финляндия</w:t>
      </w:r>
    </w:p>
    <w:p w14:paraId="54FAF996" w14:textId="77777777" w:rsidR="008F1C35" w:rsidRDefault="008F1C35" w:rsidP="00B6689E">
      <w:p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14:paraId="19F61DC2" w14:textId="0D9DCD5C" w:rsidR="008E3128" w:rsidRPr="0007428B" w:rsidRDefault="001455F6" w:rsidP="00B6689E">
      <w:p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Глобальн</w:t>
      </w:r>
      <w:r w:rsidR="00A43C71" w:rsidRPr="0007428B">
        <w:rPr>
          <w:rFonts w:ascii="Times New Roman" w:hAnsi="Times New Roman" w:cs="Times New Roman"/>
          <w:b/>
          <w:sz w:val="32"/>
          <w:szCs w:val="32"/>
          <w:lang w:val="ru-RU"/>
        </w:rPr>
        <w:t>ый потенциа</w:t>
      </w:r>
      <w:r w:rsidR="00B6689E" w:rsidRPr="0007428B">
        <w:rPr>
          <w:rFonts w:ascii="Times New Roman" w:hAnsi="Times New Roman" w:cs="Times New Roman"/>
          <w:b/>
          <w:sz w:val="32"/>
          <w:szCs w:val="32"/>
          <w:lang w:val="ru-RU"/>
        </w:rPr>
        <w:t>л</w:t>
      </w:r>
      <w:r w:rsidR="00A43C71" w:rsidRPr="0007428B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энерги</w:t>
      </w:r>
      <w:r w:rsidR="00A43C71" w:rsidRPr="0007428B">
        <w:rPr>
          <w:rFonts w:ascii="Times New Roman" w:hAnsi="Times New Roman" w:cs="Times New Roman"/>
          <w:b/>
          <w:sz w:val="32"/>
          <w:szCs w:val="32"/>
          <w:lang w:val="ru-RU"/>
        </w:rPr>
        <w:t>и</w:t>
      </w: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 xml:space="preserve"> волн</w:t>
      </w:r>
    </w:p>
    <w:p w14:paraId="262A004F" w14:textId="5F7745EE" w:rsidR="00A43C71" w:rsidRPr="002C708C" w:rsidRDefault="00A43C71" w:rsidP="00B6689E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Глобальный теоретический потенциал энергии волн огромен и составляет 29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 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500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 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ТВ</w:t>
      </w:r>
      <w:r w:rsidR="00DC36AA">
        <w:rPr>
          <w:rFonts w:ascii="Times New Roman" w:hAnsi="Times New Roman" w:cs="Times New Roman"/>
          <w:sz w:val="24"/>
          <w:szCs w:val="24"/>
          <w:lang w:val="ru-RU"/>
        </w:rPr>
        <w:t>т</w:t>
      </w:r>
      <w:r w:rsidR="00DC36AA" w:rsidRPr="00DC36AA">
        <w:rPr>
          <w:rFonts w:ascii="Times New Roman" w:hAnsi="Times New Roman" w:cs="Times New Roman"/>
          <w:sz w:val="24"/>
          <w:szCs w:val="24"/>
          <w:vertAlign w:val="superscript"/>
          <w:lang w:val="ru-RU"/>
        </w:rPr>
        <w:t>.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ч/год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в то время как глобальное потребление электричества 21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 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191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 </w:t>
      </w:r>
      <w:r w:rsidR="00DC36AA" w:rsidRPr="002C708C">
        <w:rPr>
          <w:rFonts w:ascii="Times New Roman" w:hAnsi="Times New Roman" w:cs="Times New Roman"/>
          <w:sz w:val="24"/>
          <w:szCs w:val="24"/>
          <w:lang w:val="ru-RU"/>
        </w:rPr>
        <w:t>ТВ</w:t>
      </w:r>
      <w:r w:rsidR="00DC36AA">
        <w:rPr>
          <w:rFonts w:ascii="Times New Roman" w:hAnsi="Times New Roman" w:cs="Times New Roman"/>
          <w:sz w:val="24"/>
          <w:szCs w:val="24"/>
          <w:lang w:val="ru-RU"/>
        </w:rPr>
        <w:t>т</w:t>
      </w:r>
      <w:r w:rsidR="00DC36AA" w:rsidRPr="00DC36AA">
        <w:rPr>
          <w:rFonts w:ascii="Times New Roman" w:hAnsi="Times New Roman" w:cs="Times New Roman"/>
          <w:sz w:val="24"/>
          <w:szCs w:val="24"/>
          <w:vertAlign w:val="superscript"/>
          <w:lang w:val="ru-RU"/>
        </w:rPr>
        <w:t>.</w:t>
      </w:r>
      <w:r w:rsidR="00DC36AA" w:rsidRPr="002C708C">
        <w:rPr>
          <w:rFonts w:ascii="Times New Roman" w:hAnsi="Times New Roman" w:cs="Times New Roman"/>
          <w:sz w:val="24"/>
          <w:szCs w:val="24"/>
          <w:lang w:val="ru-RU"/>
        </w:rPr>
        <w:t>ч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/год (данны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на 2016 год, </w:t>
      </w:r>
      <w:hyperlink r:id="rId5" w:history="1">
        <w:r w:rsidR="0048581F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и</w:t>
        </w:r>
        <w:r w:rsidRPr="002C708C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сточник</w:t>
        </w:r>
      </w:hyperlink>
      <w:r w:rsidRPr="002C708C">
        <w:rPr>
          <w:rFonts w:ascii="Times New Roman" w:hAnsi="Times New Roman" w:cs="Times New Roman"/>
          <w:sz w:val="24"/>
          <w:szCs w:val="24"/>
          <w:lang w:val="ru-RU"/>
        </w:rPr>
        <w:t>).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gramStart"/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Предположим</w:t>
      </w:r>
      <w:proofErr w:type="gramEnd"/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что коэффициент мощности волнового конвертера – 30%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в этом случае энергия вол</w:t>
      </w:r>
      <w:r w:rsidR="0048581F">
        <w:rPr>
          <w:rFonts w:ascii="Times New Roman" w:hAnsi="Times New Roman" w:cs="Times New Roman"/>
          <w:sz w:val="24"/>
          <w:szCs w:val="24"/>
          <w:lang w:val="ru-RU"/>
        </w:rPr>
        <w:t>н теоретически может покрыть 41,8</w:t>
      </w:r>
      <w:r w:rsidR="00B6689E" w:rsidRPr="002C708C">
        <w:rPr>
          <w:rFonts w:ascii="Times New Roman" w:hAnsi="Times New Roman" w:cs="Times New Roman"/>
          <w:sz w:val="24"/>
          <w:szCs w:val="24"/>
          <w:lang w:val="ru-RU"/>
        </w:rPr>
        <w:t>% глобального потребления электричества.</w:t>
      </w:r>
    </w:p>
    <w:p w14:paraId="452BDAB7" w14:textId="7DC2AF72" w:rsidR="00030B91" w:rsidRPr="002C708C" w:rsidRDefault="00030B91" w:rsidP="00B6689E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В целом</w:t>
      </w:r>
      <w:r w:rsidR="00DB0DE8" w:rsidRPr="002C708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технологии по получению электричес</w:t>
      </w:r>
      <w:r w:rsidR="0048581F">
        <w:rPr>
          <w:rFonts w:ascii="Times New Roman" w:hAnsi="Times New Roman" w:cs="Times New Roman"/>
          <w:sz w:val="24"/>
          <w:szCs w:val="24"/>
          <w:lang w:val="ru-RU"/>
        </w:rPr>
        <w:t>т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ва из энергии волн</w:t>
      </w:r>
      <w:r w:rsidR="00DB0DE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еще не достили удовлетоврительного технологического уровня и нуждаются в </w:t>
      </w:r>
      <w:r w:rsidR="0088474A">
        <w:rPr>
          <w:rFonts w:ascii="Times New Roman" w:hAnsi="Times New Roman" w:cs="Times New Roman"/>
          <w:sz w:val="24"/>
          <w:szCs w:val="24"/>
          <w:lang w:val="ru-RU"/>
        </w:rPr>
        <w:t>серьезной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доработке. Некоторые технологии подают большие надежды, например техно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>л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CB75EB" w:rsidRPr="002C708C">
        <w:rPr>
          <w:rFonts w:ascii="Times New Roman" w:hAnsi="Times New Roman" w:cs="Times New Roman"/>
          <w:sz w:val="24"/>
          <w:szCs w:val="24"/>
          <w:lang w:val="ru-RU"/>
        </w:rPr>
        <w:t>г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ия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основанная на принципе гиратона</w:t>
      </w:r>
      <w:r w:rsidR="00DB0DE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кругового движения</w:t>
      </w:r>
      <w:r w:rsidR="00DB0DE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>Волновой конверте</w:t>
      </w:r>
      <w:r w:rsidR="004602F2">
        <w:rPr>
          <w:rFonts w:ascii="Times New Roman" w:hAnsi="Times New Roman" w:cs="Times New Roman"/>
          <w:sz w:val="24"/>
          <w:szCs w:val="24"/>
          <w:lang w:val="ru-RU"/>
        </w:rPr>
        <w:t>р</w:t>
      </w:r>
      <w:r w:rsidR="00DB0DE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«Пингвин» финской компании </w:t>
      </w:r>
      <w:hyperlink r:id="rId6" w:history="1">
        <w:r w:rsidR="004C1B31" w:rsidRPr="002C708C">
          <w:rPr>
            <w:rStyle w:val="a3"/>
            <w:rFonts w:ascii="Times New Roman" w:hAnsi="Times New Roman" w:cs="Times New Roman"/>
            <w:sz w:val="24"/>
            <w:szCs w:val="24"/>
          </w:rPr>
          <w:t>Wello</w:t>
        </w:r>
      </w:hyperlink>
      <w:r w:rsidR="00DC36AA" w:rsidRPr="00DC36A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>достиг</w:t>
      </w:r>
      <w:r w:rsidR="00DB0DE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C1B31" w:rsidRPr="002C708C">
        <w:rPr>
          <w:rFonts w:ascii="Times New Roman" w:hAnsi="Times New Roman" w:cs="Times New Roman"/>
          <w:sz w:val="24"/>
          <w:szCs w:val="24"/>
          <w:lang w:val="ru-RU"/>
        </w:rPr>
        <w:t>значительных результатов в мировой практике волновой энергетике.</w:t>
      </w:r>
    </w:p>
    <w:p w14:paraId="52052C33" w14:textId="77777777" w:rsidR="00A43C71" w:rsidRPr="002C708C" w:rsidRDefault="00A43C71" w:rsidP="00B6689E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EC05AFB" w14:textId="29624AD2" w:rsidR="001455F6" w:rsidRPr="004602F2" w:rsidRDefault="001455F6" w:rsidP="00B6689E">
      <w:p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Уникальн</w:t>
      </w:r>
      <w:r w:rsidR="00803DD6" w:rsidRPr="0007428B">
        <w:rPr>
          <w:rFonts w:ascii="Times New Roman" w:hAnsi="Times New Roman" w:cs="Times New Roman"/>
          <w:b/>
          <w:sz w:val="32"/>
          <w:szCs w:val="32"/>
          <w:lang w:val="ru-RU"/>
        </w:rPr>
        <w:t>а</w:t>
      </w: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я</w:t>
      </w:r>
      <w:r w:rsidRPr="004602F2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технология</w:t>
      </w:r>
      <w:r w:rsidRPr="004602F2">
        <w:rPr>
          <w:rFonts w:ascii="Times New Roman" w:hAnsi="Times New Roman" w:cs="Times New Roman"/>
          <w:b/>
          <w:sz w:val="32"/>
          <w:szCs w:val="32"/>
          <w:lang w:val="ru-RU"/>
        </w:rPr>
        <w:t xml:space="preserve"> «</w:t>
      </w: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Пингвин</w:t>
      </w:r>
      <w:r w:rsidRPr="004602F2">
        <w:rPr>
          <w:rFonts w:ascii="Times New Roman" w:hAnsi="Times New Roman" w:cs="Times New Roman"/>
          <w:b/>
          <w:sz w:val="32"/>
          <w:szCs w:val="32"/>
          <w:lang w:val="ru-RU"/>
        </w:rPr>
        <w:t>»</w:t>
      </w:r>
    </w:p>
    <w:p w14:paraId="3B1142B5" w14:textId="09E6F892" w:rsidR="00233D06" w:rsidRPr="002C708C" w:rsidRDefault="004C1B31" w:rsidP="00B6689E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Технология «Пингвин» </w:t>
      </w:r>
      <w:r w:rsidR="002015EE">
        <w:rPr>
          <w:rFonts w:ascii="Times New Roman" w:hAnsi="Times New Roman" w:cs="Times New Roman"/>
          <w:sz w:val="24"/>
          <w:szCs w:val="24"/>
          <w:lang w:val="ru-RU"/>
        </w:rPr>
        <w:t>–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это новая концепция по использованию кинетической энергии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волн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и трансформации ее в электричество. При движении волн ассиметрический корпус конверте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р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а совершает круговые движения, что приводит к вращению поворотного ус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т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ройства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03DD6" w:rsidRPr="002C708C">
        <w:rPr>
          <w:rFonts w:ascii="Times New Roman" w:hAnsi="Times New Roman" w:cs="Times New Roman"/>
          <w:sz w:val="24"/>
          <w:szCs w:val="24"/>
          <w:lang w:val="ru-RU"/>
        </w:rPr>
        <w:t>внутри корпуса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(оранжевый сегмент на </w:t>
      </w:r>
      <w:r w:rsidR="00A059F9" w:rsidRPr="002C708C">
        <w:rPr>
          <w:rFonts w:ascii="Times New Roman" w:hAnsi="Times New Roman" w:cs="Times New Roman"/>
          <w:sz w:val="24"/>
          <w:szCs w:val="24"/>
        </w:rPr>
        <w:t>GIF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видео)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, вал на котором установлено поворотное устройство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напрямую соеденен с генератором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(желтый сегмент на </w:t>
      </w:r>
      <w:r w:rsidR="00A059F9" w:rsidRPr="002C708C">
        <w:rPr>
          <w:rFonts w:ascii="Times New Roman" w:hAnsi="Times New Roman" w:cs="Times New Roman"/>
          <w:sz w:val="24"/>
          <w:szCs w:val="24"/>
        </w:rPr>
        <w:t>GIF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видео). Генератор преобразует механическую энергию, полученную от поворотного устройства, в электрическую. 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Данный принцип позволяет сократить </w:t>
      </w:r>
      <w:r w:rsidR="00233D06" w:rsidRPr="002C708C">
        <w:rPr>
          <w:rFonts w:ascii="Times New Roman" w:hAnsi="Times New Roman" w:cs="Times New Roman"/>
          <w:sz w:val="24"/>
          <w:szCs w:val="24"/>
          <w:lang w:val="ru-RU"/>
        </w:rPr>
        <w:t>конверсионные потери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, потому что отсутсвуют дополнительны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части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 xml:space="preserve">, например, 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коробка передач</w:t>
      </w:r>
      <w:r w:rsidR="00233D06" w:rsidRPr="002C708C">
        <w:rPr>
          <w:rFonts w:ascii="Times New Roman" w:hAnsi="Times New Roman" w:cs="Times New Roman"/>
          <w:sz w:val="24"/>
          <w:szCs w:val="24"/>
          <w:lang w:val="ru-RU"/>
        </w:rPr>
        <w:t>. Другая отличительная четра данной технологии заключается в том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233D06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что все механические и электрические компоненты конверт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233D06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ра находятся внутри корпуса и не </w:t>
      </w:r>
      <w:proofErr w:type="spellStart"/>
      <w:r w:rsidR="00233D06" w:rsidRPr="002C708C">
        <w:rPr>
          <w:rFonts w:ascii="Times New Roman" w:hAnsi="Times New Roman" w:cs="Times New Roman"/>
          <w:sz w:val="24"/>
          <w:szCs w:val="24"/>
          <w:lang w:val="ru-RU"/>
        </w:rPr>
        <w:t>сопрекасаются</w:t>
      </w:r>
      <w:proofErr w:type="spellEnd"/>
      <w:r w:rsidR="00233D06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с корозионной средой морской воды.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33D06" w:rsidRPr="002C708C">
        <w:rPr>
          <w:rFonts w:ascii="Times New Roman" w:hAnsi="Times New Roman" w:cs="Times New Roman"/>
          <w:sz w:val="24"/>
          <w:szCs w:val="24"/>
          <w:lang w:val="ru-RU"/>
        </w:rPr>
        <w:t>Данный волновый конвертер масштабируемый и может быть адаптирован практически под любой регион</w:t>
      </w:r>
      <w:r w:rsidR="002015EE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 xml:space="preserve"> и э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лектричество может быть получено даже при малых волн</w:t>
      </w:r>
      <w:r w:rsidR="002C708C">
        <w:rPr>
          <w:rFonts w:ascii="Times New Roman" w:hAnsi="Times New Roman" w:cs="Times New Roman"/>
          <w:sz w:val="24"/>
          <w:szCs w:val="24"/>
          <w:lang w:val="ru-RU"/>
        </w:rPr>
        <w:t>ах 1</w:t>
      </w:r>
      <w:r w:rsidR="002015EE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>3-</w:t>
      </w:r>
      <w:r w:rsidR="002C708C">
        <w:rPr>
          <w:rFonts w:ascii="Times New Roman" w:hAnsi="Times New Roman" w:cs="Times New Roman"/>
          <w:sz w:val="24"/>
          <w:szCs w:val="24"/>
          <w:lang w:val="ru-RU"/>
        </w:rPr>
        <w:t>1</w:t>
      </w:r>
      <w:r w:rsidR="002015EE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2C708C">
        <w:rPr>
          <w:rFonts w:ascii="Times New Roman" w:hAnsi="Times New Roman" w:cs="Times New Roman"/>
          <w:sz w:val="24"/>
          <w:szCs w:val="24"/>
          <w:lang w:val="ru-RU"/>
        </w:rPr>
        <w:t>5</w:t>
      </w:r>
      <w:r w:rsidR="00A059F9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м.</w:t>
      </w:r>
    </w:p>
    <w:p w14:paraId="19D98B54" w14:textId="09AA955E" w:rsidR="001455F6" w:rsidRPr="002C708C" w:rsidRDefault="002C708C" w:rsidP="00B6689E">
      <w:pPr>
        <w:jc w:val="both"/>
        <w:rPr>
          <w:rFonts w:ascii="Times New Roman" w:hAnsi="Times New Roman" w:cs="Times New Roman"/>
          <w:sz w:val="24"/>
          <w:szCs w:val="24"/>
        </w:rPr>
      </w:pPr>
      <w:r w:rsidRPr="002C708C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3941B86" wp14:editId="7B46146D">
            <wp:extent cx="4864100" cy="193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29051" cy="1956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548BE" w14:textId="19F712DB" w:rsidR="00233D06" w:rsidRPr="0007428B" w:rsidRDefault="00233D06" w:rsidP="00233D06">
      <w:p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Действующий проект</w:t>
      </w:r>
    </w:p>
    <w:p w14:paraId="33F07067" w14:textId="1DF2ECA7" w:rsidR="00F931FA" w:rsidRDefault="00F931FA" w:rsidP="00233D06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lastRenderedPageBreak/>
        <w:t>Исследования и разработка данной технологии началась с 70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х годов, и в 2012 году первый прототип был установлен в Шотландии на островах Оркни (</w:t>
      </w:r>
      <w:r w:rsidRPr="002C708C">
        <w:rPr>
          <w:rFonts w:ascii="Times New Roman" w:hAnsi="Times New Roman" w:cs="Times New Roman"/>
          <w:sz w:val="24"/>
          <w:szCs w:val="24"/>
        </w:rPr>
        <w:t>Orkney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C708C">
        <w:rPr>
          <w:rFonts w:ascii="Times New Roman" w:hAnsi="Times New Roman" w:cs="Times New Roman"/>
          <w:sz w:val="24"/>
          <w:szCs w:val="24"/>
        </w:rPr>
        <w:t>islands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) на испытательной базе</w:t>
      </w:r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8" w:history="1">
        <w:r w:rsidR="00CB0368" w:rsidRPr="002C708C">
          <w:rPr>
            <w:rStyle w:val="a3"/>
            <w:rFonts w:ascii="Times New Roman" w:hAnsi="Times New Roman" w:cs="Times New Roman"/>
            <w:sz w:val="24"/>
            <w:szCs w:val="24"/>
          </w:rPr>
          <w:t>EMEC</w:t>
        </w:r>
      </w:hyperlink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(Европейский 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орской 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>Э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нергетический </w:t>
      </w:r>
      <w:r w:rsidR="00803DD6">
        <w:rPr>
          <w:rFonts w:ascii="Times New Roman" w:hAnsi="Times New Roman" w:cs="Times New Roman"/>
          <w:sz w:val="24"/>
          <w:szCs w:val="24"/>
          <w:lang w:val="ru-RU"/>
        </w:rPr>
        <w:t>Ц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ентр).</w:t>
      </w:r>
    </w:p>
    <w:p w14:paraId="10B23F97" w14:textId="05BE288D" w:rsidR="00803DD6" w:rsidRPr="00803DD6" w:rsidRDefault="00803DD6" w:rsidP="00233D06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иже описаны основны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>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параметры волнового конвертера</w:t>
      </w:r>
      <w:r w:rsidRPr="00803DD6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0D06F337" w14:textId="67EBD94F" w:rsidR="00F931FA" w:rsidRPr="002C708C" w:rsidRDefault="00F931FA" w:rsidP="00F931FA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Номинальня мощность – 600 кВ</w:t>
      </w:r>
      <w:r w:rsidR="002C708C" w:rsidRPr="002C708C">
        <w:rPr>
          <w:rFonts w:ascii="Times New Roman" w:hAnsi="Times New Roman" w:cs="Times New Roman"/>
          <w:sz w:val="24"/>
          <w:szCs w:val="24"/>
          <w:lang w:val="ru-RU"/>
        </w:rPr>
        <w:t>т</w:t>
      </w:r>
      <w:r w:rsidR="00CD60BE" w:rsidRPr="002C708C">
        <w:rPr>
          <w:rFonts w:ascii="Times New Roman" w:hAnsi="Times New Roman" w:cs="Times New Roman"/>
          <w:sz w:val="24"/>
          <w:szCs w:val="24"/>
        </w:rPr>
        <w:t>;</w:t>
      </w:r>
    </w:p>
    <w:p w14:paraId="5A076F17" w14:textId="6C5B32A6" w:rsidR="00F931FA" w:rsidRPr="002C708C" w:rsidRDefault="002015EE" w:rsidP="00F931FA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лина –</w:t>
      </w:r>
      <w:r w:rsidR="00F931FA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30 м</w:t>
      </w:r>
      <w:r w:rsidR="00CD60BE" w:rsidRPr="002C708C">
        <w:rPr>
          <w:rFonts w:ascii="Times New Roman" w:hAnsi="Times New Roman" w:cs="Times New Roman"/>
          <w:sz w:val="24"/>
          <w:szCs w:val="24"/>
        </w:rPr>
        <w:t>;</w:t>
      </w:r>
    </w:p>
    <w:p w14:paraId="21ADC9BC" w14:textId="49E3CECA" w:rsidR="00F931FA" w:rsidRPr="002C708C" w:rsidRDefault="002015EE" w:rsidP="00F931FA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Ширина –</w:t>
      </w:r>
      <w:r w:rsidR="00F931FA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D60BE" w:rsidRPr="002C708C">
        <w:rPr>
          <w:rFonts w:ascii="Times New Roman" w:hAnsi="Times New Roman" w:cs="Times New Roman"/>
          <w:sz w:val="24"/>
          <w:szCs w:val="24"/>
          <w:lang w:val="ru-RU"/>
        </w:rPr>
        <w:t>16</w:t>
      </w:r>
      <w:r w:rsidR="00F931FA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м</w:t>
      </w:r>
      <w:r w:rsidR="00CD60BE" w:rsidRPr="002C708C">
        <w:rPr>
          <w:rFonts w:ascii="Times New Roman" w:hAnsi="Times New Roman" w:cs="Times New Roman"/>
          <w:sz w:val="24"/>
          <w:szCs w:val="24"/>
        </w:rPr>
        <w:t>;</w:t>
      </w:r>
    </w:p>
    <w:p w14:paraId="5805973A" w14:textId="04D67BE3" w:rsidR="00CD60BE" w:rsidRPr="002C708C" w:rsidRDefault="00CD60BE" w:rsidP="00F931FA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Высота – 9 м</w:t>
      </w:r>
      <w:r w:rsidRPr="002C708C">
        <w:rPr>
          <w:rFonts w:ascii="Times New Roman" w:hAnsi="Times New Roman" w:cs="Times New Roman"/>
          <w:sz w:val="24"/>
          <w:szCs w:val="24"/>
        </w:rPr>
        <w:t>;</w:t>
      </w:r>
    </w:p>
    <w:p w14:paraId="716C234A" w14:textId="42F96F27" w:rsidR="00CD60BE" w:rsidRPr="002C708C" w:rsidRDefault="00F931FA" w:rsidP="00CB0368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Масса</w:t>
      </w:r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стали</w:t>
      </w:r>
      <w:r w:rsidR="002015EE">
        <w:rPr>
          <w:rFonts w:ascii="Times New Roman" w:hAnsi="Times New Roman" w:cs="Times New Roman"/>
          <w:sz w:val="24"/>
          <w:szCs w:val="24"/>
          <w:lang w:val="ru-RU"/>
        </w:rPr>
        <w:t xml:space="preserve"> –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220 т</w:t>
      </w:r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(1600 т с балластом)</w:t>
      </w:r>
      <w:r w:rsidR="00CD60BE" w:rsidRPr="002C708C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4384E024" w14:textId="6B265C2C" w:rsidR="00CD60BE" w:rsidRDefault="00DF7A9D" w:rsidP="00CB0368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Использу</w:t>
      </w:r>
      <w:r w:rsidR="00CD60BE" w:rsidRPr="002C708C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тся станда</w:t>
      </w:r>
      <w:r w:rsidR="009D3E3D" w:rsidRPr="002C708C">
        <w:rPr>
          <w:rFonts w:ascii="Times New Roman" w:hAnsi="Times New Roman" w:cs="Times New Roman"/>
          <w:sz w:val="24"/>
          <w:szCs w:val="24"/>
          <w:lang w:val="ru-RU"/>
        </w:rPr>
        <w:t>ндартная шеститочечная якорная система</w:t>
      </w:r>
      <w:r w:rsidR="00CD60BE" w:rsidRPr="002C708C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39AAF19B" w14:textId="2E6F94FF" w:rsidR="00CB75EB" w:rsidRPr="002C708C" w:rsidRDefault="00CB75EB" w:rsidP="00CB0368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Конфигурация кабеля от конвертера –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образная</w:t>
      </w:r>
      <w:r w:rsidRPr="00CB75EB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3FB2D94D" w14:textId="44FDB02D" w:rsidR="00CB0368" w:rsidRPr="002C708C" w:rsidRDefault="009D3E3D" w:rsidP="00CB0368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Глубина</w:t>
      </w:r>
      <w:r w:rsidR="00CB75EB">
        <w:rPr>
          <w:rFonts w:ascii="Times New Roman" w:hAnsi="Times New Roman" w:cs="Times New Roman"/>
          <w:sz w:val="24"/>
          <w:szCs w:val="24"/>
        </w:rPr>
        <w:t xml:space="preserve"> </w:t>
      </w:r>
      <w:r w:rsidR="002015EE">
        <w:rPr>
          <w:rFonts w:ascii="Times New Roman" w:hAnsi="Times New Roman" w:cs="Times New Roman"/>
          <w:sz w:val="24"/>
          <w:szCs w:val="24"/>
          <w:lang w:val="ru-RU"/>
        </w:rPr>
        <w:t>воды –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D60BE" w:rsidRPr="002C708C">
        <w:rPr>
          <w:rFonts w:ascii="Times New Roman" w:hAnsi="Times New Roman" w:cs="Times New Roman"/>
          <w:sz w:val="24"/>
          <w:szCs w:val="24"/>
          <w:lang w:val="ru-RU"/>
        </w:rPr>
        <w:t>70 м.</w:t>
      </w:r>
    </w:p>
    <w:p w14:paraId="14687DDA" w14:textId="5CBEA313" w:rsidR="00CD60BE" w:rsidRPr="002C708C" w:rsidRDefault="00CD60BE" w:rsidP="00CB0368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Для ус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>тановки волнового конвертера «Пи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нгвин» на заданную позицию не требуются большегрузые корабли. </w:t>
      </w:r>
    </w:p>
    <w:p w14:paraId="000D9415" w14:textId="7C41312F" w:rsidR="00CD60BE" w:rsidRPr="002C708C" w:rsidRDefault="00CD60BE" w:rsidP="00CB0368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C1F4E5C" wp14:editId="66335F53">
            <wp:extent cx="3003316" cy="200025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511" cy="202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C708C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3A294CC" wp14:editId="2C67046D">
            <wp:extent cx="2987163" cy="1953260"/>
            <wp:effectExtent l="0" t="0" r="381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889" cy="1985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8DD17" w14:textId="73D74EAD" w:rsidR="00CD60BE" w:rsidRPr="002C708C" w:rsidRDefault="00CD60BE" w:rsidP="00CD60BE">
      <w:pPr>
        <w:pStyle w:val="a6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lang w:val="ru-RU"/>
        </w:rPr>
        <w:t xml:space="preserve">Рисунок </w:t>
      </w:r>
      <w:r w:rsidRPr="002C708C">
        <w:rPr>
          <w:rFonts w:ascii="Times New Roman" w:hAnsi="Times New Roman" w:cs="Times New Roman"/>
        </w:rPr>
        <w:fldChar w:fldCharType="begin"/>
      </w:r>
      <w:r w:rsidRPr="002C708C">
        <w:rPr>
          <w:rFonts w:ascii="Times New Roman" w:hAnsi="Times New Roman" w:cs="Times New Roman"/>
          <w:lang w:val="ru-RU"/>
        </w:rPr>
        <w:instrText xml:space="preserve"> </w:instrText>
      </w:r>
      <w:r w:rsidRPr="002C708C">
        <w:rPr>
          <w:rFonts w:ascii="Times New Roman" w:hAnsi="Times New Roman" w:cs="Times New Roman"/>
        </w:rPr>
        <w:instrText>SEQ</w:instrText>
      </w:r>
      <w:r w:rsidRPr="002C708C">
        <w:rPr>
          <w:rFonts w:ascii="Times New Roman" w:hAnsi="Times New Roman" w:cs="Times New Roman"/>
          <w:lang w:val="ru-RU"/>
        </w:rPr>
        <w:instrText xml:space="preserve"> </w:instrText>
      </w:r>
      <w:r w:rsidRPr="002C708C">
        <w:rPr>
          <w:rFonts w:ascii="Times New Roman" w:hAnsi="Times New Roman" w:cs="Times New Roman"/>
        </w:rPr>
        <w:instrText>Figure</w:instrText>
      </w:r>
      <w:r w:rsidRPr="002C708C">
        <w:rPr>
          <w:rFonts w:ascii="Times New Roman" w:hAnsi="Times New Roman" w:cs="Times New Roman"/>
          <w:lang w:val="ru-RU"/>
        </w:rPr>
        <w:instrText xml:space="preserve"> \* </w:instrText>
      </w:r>
      <w:r w:rsidRPr="002C708C">
        <w:rPr>
          <w:rFonts w:ascii="Times New Roman" w:hAnsi="Times New Roman" w:cs="Times New Roman"/>
        </w:rPr>
        <w:instrText>ARABIC</w:instrText>
      </w:r>
      <w:r w:rsidRPr="002C708C">
        <w:rPr>
          <w:rFonts w:ascii="Times New Roman" w:hAnsi="Times New Roman" w:cs="Times New Roman"/>
          <w:lang w:val="ru-RU"/>
        </w:rPr>
        <w:instrText xml:space="preserve"> </w:instrText>
      </w:r>
      <w:r w:rsidRPr="002C708C">
        <w:rPr>
          <w:rFonts w:ascii="Times New Roman" w:hAnsi="Times New Roman" w:cs="Times New Roman"/>
        </w:rPr>
        <w:fldChar w:fldCharType="separate"/>
      </w:r>
      <w:r w:rsidRPr="002C708C">
        <w:rPr>
          <w:rFonts w:ascii="Times New Roman" w:hAnsi="Times New Roman" w:cs="Times New Roman"/>
          <w:noProof/>
          <w:lang w:val="ru-RU"/>
        </w:rPr>
        <w:t>1</w:t>
      </w:r>
      <w:r w:rsidRPr="002C708C">
        <w:rPr>
          <w:rFonts w:ascii="Times New Roman" w:hAnsi="Times New Roman" w:cs="Times New Roman"/>
        </w:rPr>
        <w:fldChar w:fldCharType="end"/>
      </w:r>
      <w:r w:rsidRPr="002C708C">
        <w:rPr>
          <w:rFonts w:ascii="Times New Roman" w:hAnsi="Times New Roman" w:cs="Times New Roman"/>
          <w:lang w:val="ru-RU"/>
        </w:rPr>
        <w:t xml:space="preserve">: Установка конвертера "Пингвин" на испытательной базе </w:t>
      </w:r>
      <w:r w:rsidRPr="002C708C">
        <w:rPr>
          <w:rFonts w:ascii="Times New Roman" w:hAnsi="Times New Roman" w:cs="Times New Roman"/>
        </w:rPr>
        <w:t>EMEC</w:t>
      </w:r>
      <w:r w:rsidRPr="002C708C">
        <w:rPr>
          <w:rFonts w:ascii="Times New Roman" w:hAnsi="Times New Roman" w:cs="Times New Roman"/>
          <w:lang w:val="ru-RU"/>
        </w:rPr>
        <w:t xml:space="preserve"> в Шотландии</w:t>
      </w:r>
    </w:p>
    <w:p w14:paraId="4EB95610" w14:textId="1DC5036D" w:rsidR="00803DD6" w:rsidRPr="00803DD6" w:rsidRDefault="00803DD6" w:rsidP="00CB0368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Так как основные компоненты конвертера находятся внутри корпуса, то данный конвертер способен выдерживать огромные механические стрессы. Положительный опыт был достигнут при вы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>сот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волны 18 м (</w:t>
      </w:r>
      <w:hyperlink r:id="rId11" w:history="1">
        <w:r w:rsidR="002015EE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и</w:t>
        </w:r>
        <w:r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сточник</w:t>
        </w:r>
      </w:hyperlink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ru-RU"/>
        </w:rPr>
        <w:t>оборудование продолжало работать и выр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>а</w:t>
      </w:r>
      <w:r>
        <w:rPr>
          <w:rFonts w:ascii="Times New Roman" w:hAnsi="Times New Roman" w:cs="Times New Roman"/>
          <w:sz w:val="24"/>
          <w:szCs w:val="24"/>
          <w:lang w:val="ru-RU"/>
        </w:rPr>
        <w:t>батывать электричество.</w:t>
      </w:r>
    </w:p>
    <w:p w14:paraId="2A052405" w14:textId="0C39FB9A" w:rsidR="00CB0368" w:rsidRPr="002C708C" w:rsidRDefault="00CB0368" w:rsidP="00CB0368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Электричество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полученное «Пингвином»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передается по подводному кабелю на распределительную станцию и оттуда в локальную энергисистему.</w:t>
      </w:r>
    </w:p>
    <w:p w14:paraId="23F9D087" w14:textId="109F4232" w:rsidR="00F931FA" w:rsidRPr="002C708C" w:rsidRDefault="00F931FA" w:rsidP="00233D06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>В рамках европейского проекта</w:t>
      </w:r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12" w:history="1">
        <w:r w:rsidR="00CB0368" w:rsidRPr="002C708C">
          <w:rPr>
            <w:rStyle w:val="a3"/>
            <w:rFonts w:ascii="Times New Roman" w:hAnsi="Times New Roman" w:cs="Times New Roman"/>
            <w:sz w:val="24"/>
            <w:szCs w:val="24"/>
          </w:rPr>
          <w:t>CEFOW</w:t>
        </w:r>
      </w:hyperlink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два новых конвертера будут </w:t>
      </w:r>
      <w:r w:rsidR="00877590" w:rsidRPr="002C708C">
        <w:rPr>
          <w:rFonts w:ascii="Times New Roman" w:hAnsi="Times New Roman" w:cs="Times New Roman"/>
          <w:sz w:val="24"/>
          <w:szCs w:val="24"/>
          <w:lang w:val="ru-RU"/>
        </w:rPr>
        <w:t>установлены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на базе </w:t>
      </w:r>
      <w:r w:rsidR="00CB0368" w:rsidRPr="002C708C">
        <w:rPr>
          <w:rFonts w:ascii="Times New Roman" w:hAnsi="Times New Roman" w:cs="Times New Roman"/>
          <w:sz w:val="24"/>
          <w:szCs w:val="24"/>
        </w:rPr>
        <w:t>EMEC</w:t>
      </w:r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в 2018 и 2019 году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, номинальн</w:t>
      </w:r>
      <w:r w:rsidR="00CB0368" w:rsidRPr="002C708C">
        <w:rPr>
          <w:rFonts w:ascii="Times New Roman" w:hAnsi="Times New Roman" w:cs="Times New Roman"/>
          <w:sz w:val="24"/>
          <w:szCs w:val="24"/>
          <w:lang w:val="ru-RU"/>
        </w:rPr>
        <w:t>ая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77590" w:rsidRPr="002C708C">
        <w:rPr>
          <w:rFonts w:ascii="Times New Roman" w:hAnsi="Times New Roman" w:cs="Times New Roman"/>
          <w:sz w:val="24"/>
          <w:szCs w:val="24"/>
          <w:lang w:val="ru-RU"/>
        </w:rPr>
        <w:t>мощность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каждого конвертера 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 xml:space="preserve">составит 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1000 кВ</w:t>
      </w:r>
      <w:r w:rsidR="007B6814">
        <w:rPr>
          <w:rFonts w:ascii="Times New Roman" w:hAnsi="Times New Roman" w:cs="Times New Roman"/>
          <w:sz w:val="24"/>
          <w:szCs w:val="24"/>
          <w:lang w:val="ru-RU"/>
        </w:rPr>
        <w:t>т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C58253" w14:textId="77777777" w:rsidR="00CD60BE" w:rsidRPr="002C708C" w:rsidRDefault="00CD60BE" w:rsidP="00CD60BE">
      <w:pPr>
        <w:keepNext/>
        <w:jc w:val="both"/>
        <w:rPr>
          <w:rFonts w:ascii="Times New Roman" w:hAnsi="Times New Roman" w:cs="Times New Roman"/>
        </w:rPr>
      </w:pPr>
      <w:r w:rsidRPr="002C708C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4B00A78F" wp14:editId="66F4DD61">
            <wp:extent cx="4186481" cy="2647950"/>
            <wp:effectExtent l="0" t="0" r="5080" b="0"/>
            <wp:docPr id="2" name="Picture 2" descr="https://wello.eu/wp-content/gallery/image-archive/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ello.eu/wp-content/gallery/image-archive/31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128" cy="2677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57B86" w14:textId="69CEE47C" w:rsidR="00CD60BE" w:rsidRPr="002C708C" w:rsidRDefault="00CD60BE" w:rsidP="00CD60BE">
      <w:pPr>
        <w:pStyle w:val="a6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C708C">
        <w:rPr>
          <w:rFonts w:ascii="Times New Roman" w:hAnsi="Times New Roman" w:cs="Times New Roman"/>
          <w:lang w:val="ru-RU"/>
        </w:rPr>
        <w:t xml:space="preserve">Рисунок </w:t>
      </w:r>
      <w:r w:rsidRPr="002C708C">
        <w:rPr>
          <w:rFonts w:ascii="Times New Roman" w:hAnsi="Times New Roman" w:cs="Times New Roman"/>
        </w:rPr>
        <w:fldChar w:fldCharType="begin"/>
      </w:r>
      <w:r w:rsidRPr="002C708C">
        <w:rPr>
          <w:rFonts w:ascii="Times New Roman" w:hAnsi="Times New Roman" w:cs="Times New Roman"/>
          <w:lang w:val="ru-RU"/>
        </w:rPr>
        <w:instrText xml:space="preserve"> </w:instrText>
      </w:r>
      <w:r w:rsidRPr="002C708C">
        <w:rPr>
          <w:rFonts w:ascii="Times New Roman" w:hAnsi="Times New Roman" w:cs="Times New Roman"/>
        </w:rPr>
        <w:instrText>SEQ</w:instrText>
      </w:r>
      <w:r w:rsidRPr="002C708C">
        <w:rPr>
          <w:rFonts w:ascii="Times New Roman" w:hAnsi="Times New Roman" w:cs="Times New Roman"/>
          <w:lang w:val="ru-RU"/>
        </w:rPr>
        <w:instrText xml:space="preserve"> </w:instrText>
      </w:r>
      <w:r w:rsidRPr="002C708C">
        <w:rPr>
          <w:rFonts w:ascii="Times New Roman" w:hAnsi="Times New Roman" w:cs="Times New Roman"/>
        </w:rPr>
        <w:instrText>Figure</w:instrText>
      </w:r>
      <w:r w:rsidRPr="002C708C">
        <w:rPr>
          <w:rFonts w:ascii="Times New Roman" w:hAnsi="Times New Roman" w:cs="Times New Roman"/>
          <w:lang w:val="ru-RU"/>
        </w:rPr>
        <w:instrText xml:space="preserve"> \* </w:instrText>
      </w:r>
      <w:r w:rsidRPr="002C708C">
        <w:rPr>
          <w:rFonts w:ascii="Times New Roman" w:hAnsi="Times New Roman" w:cs="Times New Roman"/>
        </w:rPr>
        <w:instrText>ARABIC</w:instrText>
      </w:r>
      <w:r w:rsidRPr="002C708C">
        <w:rPr>
          <w:rFonts w:ascii="Times New Roman" w:hAnsi="Times New Roman" w:cs="Times New Roman"/>
          <w:lang w:val="ru-RU"/>
        </w:rPr>
        <w:instrText xml:space="preserve"> </w:instrText>
      </w:r>
      <w:r w:rsidRPr="002C708C">
        <w:rPr>
          <w:rFonts w:ascii="Times New Roman" w:hAnsi="Times New Roman" w:cs="Times New Roman"/>
        </w:rPr>
        <w:fldChar w:fldCharType="separate"/>
      </w:r>
      <w:r w:rsidRPr="002C708C">
        <w:rPr>
          <w:rFonts w:ascii="Times New Roman" w:hAnsi="Times New Roman" w:cs="Times New Roman"/>
          <w:noProof/>
          <w:lang w:val="ru-RU"/>
        </w:rPr>
        <w:t>2</w:t>
      </w:r>
      <w:r w:rsidRPr="002C708C">
        <w:rPr>
          <w:rFonts w:ascii="Times New Roman" w:hAnsi="Times New Roman" w:cs="Times New Roman"/>
        </w:rPr>
        <w:fldChar w:fldCharType="end"/>
      </w:r>
      <w:r w:rsidRPr="002C708C">
        <w:rPr>
          <w:rFonts w:ascii="Times New Roman" w:hAnsi="Times New Roman" w:cs="Times New Roman"/>
          <w:lang w:val="ru-RU"/>
        </w:rPr>
        <w:t xml:space="preserve">: Волновой конвертер "Пингвин" на испытательной базе </w:t>
      </w:r>
      <w:r w:rsidRPr="002C708C">
        <w:rPr>
          <w:rFonts w:ascii="Times New Roman" w:hAnsi="Times New Roman" w:cs="Times New Roman"/>
        </w:rPr>
        <w:t>EMEC</w:t>
      </w:r>
      <w:r w:rsidRPr="002C708C">
        <w:rPr>
          <w:rFonts w:ascii="Times New Roman" w:hAnsi="Times New Roman" w:cs="Times New Roman"/>
          <w:lang w:val="ru-RU"/>
        </w:rPr>
        <w:t xml:space="preserve"> в Шотландии</w:t>
      </w:r>
    </w:p>
    <w:p w14:paraId="3914F3AD" w14:textId="52BD0AA1" w:rsidR="00233D06" w:rsidRPr="0007428B" w:rsidRDefault="00233D06" w:rsidP="00233D06">
      <w:p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07428B">
        <w:rPr>
          <w:rFonts w:ascii="Times New Roman" w:hAnsi="Times New Roman" w:cs="Times New Roman"/>
          <w:b/>
          <w:sz w:val="32"/>
          <w:szCs w:val="32"/>
          <w:lang w:val="ru-RU"/>
        </w:rPr>
        <w:t>Плановый проект</w:t>
      </w:r>
    </w:p>
    <w:p w14:paraId="4D7BCE88" w14:textId="0FB7EF1F" w:rsidR="007B6814" w:rsidRDefault="002C708C" w:rsidP="00233D0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</w:pP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Так как запатентованная технология «Пингвин» положительно зарекомендовала себя на мировом рынке, то </w:t>
      </w:r>
      <w:proofErr w:type="gramStart"/>
      <w:r w:rsidRPr="002C708C">
        <w:rPr>
          <w:rFonts w:ascii="Times New Roman" w:hAnsi="Times New Roman" w:cs="Times New Roman"/>
          <w:sz w:val="24"/>
          <w:szCs w:val="24"/>
          <w:lang w:val="ru-RU"/>
        </w:rPr>
        <w:t>в концу</w:t>
      </w:r>
      <w:proofErr w:type="gramEnd"/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2018 году планируется уст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но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ить 10</w:t>
      </w:r>
      <w:r w:rsidR="00877590">
        <w:rPr>
          <w:rFonts w:ascii="Times New Roman" w:hAnsi="Times New Roman" w:cs="Times New Roman"/>
          <w:sz w:val="24"/>
          <w:szCs w:val="24"/>
          <w:lang w:val="ru-RU"/>
        </w:rPr>
        <w:t xml:space="preserve">-ти </w:t>
      </w:r>
      <w:proofErr w:type="spellStart"/>
      <w:r w:rsidR="00877590">
        <w:rPr>
          <w:rFonts w:ascii="Times New Roman" w:hAnsi="Times New Roman" w:cs="Times New Roman"/>
          <w:sz w:val="24"/>
          <w:szCs w:val="24"/>
          <w:lang w:val="ru-RU"/>
        </w:rPr>
        <w:t>мегаваттный</w:t>
      </w:r>
      <w:proofErr w:type="spellEnd"/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волнов</w:t>
      </w:r>
      <w:r w:rsidR="00CB75EB">
        <w:rPr>
          <w:rFonts w:ascii="Times New Roman" w:hAnsi="Times New Roman" w:cs="Times New Roman"/>
          <w:sz w:val="24"/>
          <w:szCs w:val="24"/>
          <w:lang w:val="ru-RU"/>
        </w:rPr>
        <w:t>ой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B6814">
        <w:rPr>
          <w:rFonts w:ascii="Times New Roman" w:hAnsi="Times New Roman" w:cs="Times New Roman"/>
          <w:sz w:val="24"/>
          <w:szCs w:val="24"/>
          <w:lang w:val="ru-RU"/>
        </w:rPr>
        <w:t xml:space="preserve">парк 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около острова Бали в Индонезии. </w:t>
      </w:r>
      <w:r>
        <w:rPr>
          <w:rFonts w:ascii="Times New Roman" w:hAnsi="Times New Roman" w:cs="Times New Roman"/>
          <w:sz w:val="24"/>
          <w:szCs w:val="24"/>
          <w:lang w:val="ru-RU"/>
        </w:rPr>
        <w:t>М</w:t>
      </w:r>
      <w:r w:rsidR="007B6814">
        <w:rPr>
          <w:rFonts w:ascii="Times New Roman" w:hAnsi="Times New Roman" w:cs="Times New Roman"/>
          <w:sz w:val="24"/>
          <w:szCs w:val="24"/>
          <w:lang w:val="ru-RU"/>
        </w:rPr>
        <w:t>е</w:t>
      </w:r>
      <w:r>
        <w:rPr>
          <w:rFonts w:ascii="Times New Roman" w:hAnsi="Times New Roman" w:cs="Times New Roman"/>
          <w:sz w:val="24"/>
          <w:szCs w:val="24"/>
          <w:lang w:val="ru-RU"/>
        </w:rPr>
        <w:t>жду к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>омпания</w:t>
      </w:r>
      <w:r>
        <w:rPr>
          <w:rFonts w:ascii="Times New Roman" w:hAnsi="Times New Roman" w:cs="Times New Roman"/>
          <w:sz w:val="24"/>
          <w:szCs w:val="24"/>
          <w:lang w:val="ru-RU"/>
        </w:rPr>
        <w:t>ми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2C708C">
        <w:rPr>
          <w:rFonts w:ascii="Times New Roman" w:hAnsi="Times New Roman" w:cs="Times New Roman"/>
          <w:sz w:val="24"/>
          <w:szCs w:val="24"/>
        </w:rPr>
        <w:t>Wello</w:t>
      </w:r>
      <w:r w:rsidR="00DC36A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C36AA">
        <w:rPr>
          <w:rFonts w:ascii="Times New Roman" w:hAnsi="Times New Roman" w:cs="Times New Roman"/>
          <w:sz w:val="24"/>
          <w:szCs w:val="24"/>
        </w:rPr>
        <w:t>Oy</w:t>
      </w:r>
      <w:r w:rsidRPr="002C708C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Pr="002C7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apura</w:t>
      </w:r>
      <w:r w:rsidRPr="002C7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 </w:t>
      </w:r>
      <w:r w:rsidRPr="002C7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nergi</w:t>
      </w:r>
      <w:r w:rsidRPr="002C7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 </w:t>
      </w:r>
      <w:r w:rsidRPr="002C7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tama</w:t>
      </w:r>
      <w:r w:rsidRPr="002C7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 </w:t>
      </w:r>
      <w:r w:rsidR="00803DD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в декабре 2017 года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>был подписан</w:t>
      </w:r>
      <w:r w:rsidRPr="002C7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 контракт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 на установку парк</w:t>
      </w:r>
      <w:r w:rsidR="007B68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>а.</w:t>
      </w:r>
      <w:r w:rsidR="00803DD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 </w:t>
      </w:r>
      <w:r w:rsidR="007B68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>С данным проектом плановый до</w:t>
      </w:r>
      <w:r w:rsidR="004858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>ход компании будет составлять 6,</w:t>
      </w:r>
      <w:r w:rsidR="007B68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>3 м</w:t>
      </w:r>
      <w:r w:rsidR="004858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>лн</w:t>
      </w:r>
      <w:r w:rsidR="007B68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 евро.</w:t>
      </w:r>
    </w:p>
    <w:p w14:paraId="1B9FE184" w14:textId="333C308C" w:rsidR="007B6814" w:rsidRPr="007B6814" w:rsidRDefault="007B6814" w:rsidP="007B6814">
      <w:pPr>
        <w:pStyle w:val="a5"/>
        <w:numPr>
          <w:ilvl w:val="0"/>
          <w:numId w:val="2"/>
        </w:num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</w:pPr>
      <w:r w:rsidRPr="007B68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Более подробная информация о технологии </w:t>
      </w:r>
      <w:hyperlink r:id="rId14" w:history="1">
        <w:r w:rsidRPr="007B6814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  <w:lang w:val="ru-RU"/>
          </w:rPr>
          <w:t>здесь</w:t>
        </w:r>
      </w:hyperlink>
    </w:p>
    <w:p w14:paraId="68CE1299" w14:textId="0EE95103" w:rsidR="007B6814" w:rsidRPr="007B6814" w:rsidRDefault="007B6814" w:rsidP="007B6814">
      <w:pPr>
        <w:pStyle w:val="a5"/>
        <w:numPr>
          <w:ilvl w:val="0"/>
          <w:numId w:val="2"/>
        </w:num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</w:pPr>
      <w:r w:rsidRPr="007B68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  <w:t xml:space="preserve">Возможность инвестицей </w:t>
      </w:r>
      <w:hyperlink r:id="rId15" w:history="1">
        <w:r w:rsidRPr="007B6814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  <w:lang w:val="ru-RU"/>
          </w:rPr>
          <w:t>здесь</w:t>
        </w:r>
      </w:hyperlink>
    </w:p>
    <w:p w14:paraId="29A5B10B" w14:textId="77777777" w:rsidR="007B6814" w:rsidRDefault="007B6814" w:rsidP="00233D06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ru-RU"/>
        </w:rPr>
      </w:pPr>
    </w:p>
    <w:sectPr w:rsidR="007B6814" w:rsidSect="00CD60BE">
      <w:pgSz w:w="11906" w:h="16838" w:code="9"/>
      <w:pgMar w:top="1135" w:right="1133" w:bottom="567" w:left="1276" w:header="709" w:footer="0" w:gutter="0"/>
      <w:paperSrc w:first="261" w:other="26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64288F"/>
    <w:multiLevelType w:val="hybridMultilevel"/>
    <w:tmpl w:val="8228A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A51B74"/>
    <w:multiLevelType w:val="hybridMultilevel"/>
    <w:tmpl w:val="C450B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zMzMTA1NTS3sDBS0lEKTi0uzszPAykwrgUAol9IDywAAAA="/>
  </w:docVars>
  <w:rsids>
    <w:rsidRoot w:val="00E06529"/>
    <w:rsid w:val="00030B91"/>
    <w:rsid w:val="0007428B"/>
    <w:rsid w:val="00111614"/>
    <w:rsid w:val="001455F6"/>
    <w:rsid w:val="002015EE"/>
    <w:rsid w:val="00233D06"/>
    <w:rsid w:val="002C37C2"/>
    <w:rsid w:val="002C708C"/>
    <w:rsid w:val="003267B4"/>
    <w:rsid w:val="00336CF2"/>
    <w:rsid w:val="003F1C58"/>
    <w:rsid w:val="00453CC4"/>
    <w:rsid w:val="004602F2"/>
    <w:rsid w:val="0048581F"/>
    <w:rsid w:val="004C1B31"/>
    <w:rsid w:val="004E463C"/>
    <w:rsid w:val="00512001"/>
    <w:rsid w:val="00700609"/>
    <w:rsid w:val="007A7834"/>
    <w:rsid w:val="007B6814"/>
    <w:rsid w:val="00803DD6"/>
    <w:rsid w:val="00877590"/>
    <w:rsid w:val="0088474A"/>
    <w:rsid w:val="008E3128"/>
    <w:rsid w:val="008F1C35"/>
    <w:rsid w:val="009165F6"/>
    <w:rsid w:val="009D3E3D"/>
    <w:rsid w:val="009D71DF"/>
    <w:rsid w:val="00A059F9"/>
    <w:rsid w:val="00A43C71"/>
    <w:rsid w:val="00A55897"/>
    <w:rsid w:val="00B4597D"/>
    <w:rsid w:val="00B57822"/>
    <w:rsid w:val="00B57BC5"/>
    <w:rsid w:val="00B6689E"/>
    <w:rsid w:val="00CB0368"/>
    <w:rsid w:val="00CB75EB"/>
    <w:rsid w:val="00CD60BE"/>
    <w:rsid w:val="00D42881"/>
    <w:rsid w:val="00D44E2C"/>
    <w:rsid w:val="00DB0DE8"/>
    <w:rsid w:val="00DC36AA"/>
    <w:rsid w:val="00DD2DA4"/>
    <w:rsid w:val="00DF7A9D"/>
    <w:rsid w:val="00E06529"/>
    <w:rsid w:val="00E56504"/>
    <w:rsid w:val="00ED0BB4"/>
    <w:rsid w:val="00F931FA"/>
    <w:rsid w:val="00FB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A0CC4E"/>
  <w15:chartTrackingRefBased/>
  <w15:docId w15:val="{4BCC6B4D-C77F-4A95-959C-B9EF332DD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455F6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455F6"/>
    <w:rPr>
      <w:color w:val="808080"/>
      <w:shd w:val="clear" w:color="auto" w:fill="E6E6E6"/>
    </w:rPr>
  </w:style>
  <w:style w:type="character" w:styleId="a4">
    <w:name w:val="FollowedHyperlink"/>
    <w:basedOn w:val="a0"/>
    <w:uiPriority w:val="99"/>
    <w:semiHidden/>
    <w:unhideWhenUsed/>
    <w:rsid w:val="001455F6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F931FA"/>
    <w:pPr>
      <w:ind w:left="720"/>
      <w:contextualSpacing/>
    </w:pPr>
  </w:style>
  <w:style w:type="paragraph" w:styleId="a6">
    <w:name w:val="caption"/>
    <w:basedOn w:val="a"/>
    <w:next w:val="a"/>
    <w:uiPriority w:val="35"/>
    <w:unhideWhenUsed/>
    <w:qFormat/>
    <w:rsid w:val="00CB03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7">
    <w:name w:val="Strong"/>
    <w:basedOn w:val="a0"/>
    <w:uiPriority w:val="22"/>
    <w:qFormat/>
    <w:rsid w:val="008F1C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722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ec.org.uk/about-us/wave-clients/wello-oy/" TargetMode="External"/><Relationship Id="rId13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emec.org.uk/about-us/wave-clients/wello-oy/cefow-clean-energy-from-ocean-wave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ello.eu/" TargetMode="External"/><Relationship Id="rId11" Type="http://schemas.openxmlformats.org/officeDocument/2006/relationships/hyperlink" Target="https://twitter.com/WelloWaveEnergy/status/939040778633977857" TargetMode="External"/><Relationship Id="rId5" Type="http://schemas.openxmlformats.org/officeDocument/2006/relationships/hyperlink" Target="https://yearbook.enerdata.net/electricity/electricity-domestic-consumption-data.html" TargetMode="External"/><Relationship Id="rId15" Type="http://schemas.openxmlformats.org/officeDocument/2006/relationships/hyperlink" Target="https://www.invesdor.com/en/pitches/888" TargetMode="Externa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s://wello.eu/the-penguin/technolog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na Vasilenko</dc:creator>
  <cp:keywords/>
  <dc:description/>
  <cp:lastModifiedBy>asuuus</cp:lastModifiedBy>
  <cp:revision>15</cp:revision>
  <dcterms:created xsi:type="dcterms:W3CDTF">2018-01-10T14:03:00Z</dcterms:created>
  <dcterms:modified xsi:type="dcterms:W3CDTF">2018-01-12T09:59:00Z</dcterms:modified>
</cp:coreProperties>
</file>